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82DB7" w14:textId="64DA66A7" w:rsidR="00E56351" w:rsidRDefault="00942736" w:rsidP="00942736">
      <w:pPr>
        <w:jc w:val="center"/>
        <w:rPr>
          <w:b/>
          <w:bCs/>
          <w:sz w:val="40"/>
          <w:szCs w:val="40"/>
          <w:u w:val="single"/>
        </w:rPr>
      </w:pPr>
      <w:r w:rsidRPr="00942736">
        <w:rPr>
          <w:b/>
          <w:bCs/>
          <w:sz w:val="40"/>
          <w:szCs w:val="40"/>
          <w:u w:val="single"/>
        </w:rPr>
        <w:t xml:space="preserve">VSG VIDEO FINAL – </w:t>
      </w:r>
      <w:r w:rsidR="00F1092E">
        <w:rPr>
          <w:b/>
          <w:bCs/>
          <w:sz w:val="40"/>
          <w:szCs w:val="40"/>
          <w:u w:val="single"/>
        </w:rPr>
        <w:t>TAGALOG</w:t>
      </w:r>
      <w:r w:rsidRPr="00942736">
        <w:rPr>
          <w:b/>
          <w:bCs/>
          <w:sz w:val="40"/>
          <w:szCs w:val="40"/>
          <w:u w:val="single"/>
        </w:rPr>
        <w:t xml:space="preserve"> SUBTITLES</w:t>
      </w:r>
    </w:p>
    <w:p w14:paraId="6A250517" w14:textId="6E861CFE" w:rsidR="00942736" w:rsidRDefault="00942736" w:rsidP="00942736">
      <w:pPr>
        <w:jc w:val="center"/>
        <w:rPr>
          <w:b/>
          <w:bCs/>
          <w:sz w:val="40"/>
          <w:szCs w:val="40"/>
          <w:u w:val="single"/>
        </w:rPr>
      </w:pPr>
    </w:p>
    <w:p w14:paraId="2A133C07" w14:textId="77777777" w:rsidR="005B355D" w:rsidRDefault="005B355D" w:rsidP="00942736">
      <w:pPr>
        <w:jc w:val="center"/>
        <w:rPr>
          <w:b/>
          <w:bCs/>
          <w:sz w:val="40"/>
          <w:szCs w:val="40"/>
          <w:u w:val="single"/>
        </w:rPr>
      </w:pPr>
    </w:p>
    <w:tbl>
      <w:tblPr>
        <w:tblStyle w:val="TableGrid"/>
        <w:tblW w:w="10348" w:type="dxa"/>
        <w:tblInd w:w="-1281" w:type="dxa"/>
        <w:tblLook w:val="04A0" w:firstRow="1" w:lastRow="0" w:firstColumn="1" w:lastColumn="0" w:noHBand="0" w:noVBand="1"/>
      </w:tblPr>
      <w:tblGrid>
        <w:gridCol w:w="5245"/>
        <w:gridCol w:w="5103"/>
      </w:tblGrid>
      <w:tr w:rsidR="00DB4A15" w14:paraId="746AD729" w14:textId="77777777" w:rsidTr="00DB4A15">
        <w:tc>
          <w:tcPr>
            <w:tcW w:w="5245" w:type="dxa"/>
          </w:tcPr>
          <w:p w14:paraId="4250FF9C" w14:textId="16D3D16F" w:rsidR="00DB4A15" w:rsidRPr="00F01710" w:rsidRDefault="00DB4A15" w:rsidP="00942736">
            <w:pPr>
              <w:rPr>
                <w:b/>
                <w:bCs/>
                <w:sz w:val="28"/>
                <w:szCs w:val="28"/>
                <w:lang w:val="en-US"/>
              </w:rPr>
            </w:pPr>
            <w:r w:rsidRPr="00F01710">
              <w:rPr>
                <w:b/>
                <w:bCs/>
                <w:sz w:val="28"/>
                <w:szCs w:val="28"/>
                <w:lang w:val="en-US"/>
              </w:rPr>
              <w:t>ENG Subtitle</w:t>
            </w:r>
          </w:p>
        </w:tc>
        <w:tc>
          <w:tcPr>
            <w:tcW w:w="5103" w:type="dxa"/>
          </w:tcPr>
          <w:p w14:paraId="386ACDED" w14:textId="17CBDBD6" w:rsidR="00DB4A15" w:rsidRPr="00602E2E" w:rsidRDefault="00602E2E" w:rsidP="00942736">
            <w:pPr>
              <w:rPr>
                <w:b/>
                <w:bCs/>
                <w:sz w:val="28"/>
                <w:szCs w:val="28"/>
                <w:lang w:val="en-US"/>
              </w:rPr>
            </w:pPr>
            <w:r w:rsidRPr="00602E2E">
              <w:rPr>
                <w:b/>
                <w:bCs/>
                <w:sz w:val="28"/>
                <w:szCs w:val="28"/>
                <w:lang w:val="en-US"/>
              </w:rPr>
              <w:t>TAG Subtitle</w:t>
            </w:r>
          </w:p>
        </w:tc>
      </w:tr>
      <w:tr w:rsidR="00DB4A15" w14:paraId="003148A3" w14:textId="77777777" w:rsidTr="00DB4A15">
        <w:tc>
          <w:tcPr>
            <w:tcW w:w="5245" w:type="dxa"/>
          </w:tcPr>
          <w:p w14:paraId="7649BD0E" w14:textId="6DEED0C1" w:rsidR="00DB4A15" w:rsidRPr="00D36B0D" w:rsidRDefault="009402C5" w:rsidP="00942736">
            <w:pPr>
              <w:rPr>
                <w:sz w:val="24"/>
                <w:szCs w:val="24"/>
                <w:lang w:val="en-US"/>
              </w:rPr>
            </w:pPr>
            <w:r w:rsidRPr="00D36B0D">
              <w:rPr>
                <w:sz w:val="24"/>
                <w:szCs w:val="24"/>
                <w:lang w:val="en-US"/>
              </w:rPr>
              <w:t>Welcome to DORs Verification of Goods and Services (VGS) Training</w:t>
            </w:r>
          </w:p>
        </w:tc>
        <w:tc>
          <w:tcPr>
            <w:tcW w:w="5103" w:type="dxa"/>
          </w:tcPr>
          <w:p w14:paraId="05E6BEC5" w14:textId="0280D8FA" w:rsidR="00DB4A15" w:rsidRPr="00095AB9" w:rsidRDefault="00E22D4F" w:rsidP="00DC2B90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Maligayang pagdating sa pagsasanay Sa Pagpapatunay ng mga Kalakal at Serbisyo (VGS) ng DOR.</w:t>
            </w:r>
          </w:p>
        </w:tc>
      </w:tr>
      <w:tr w:rsidR="00DB4A15" w14:paraId="5A5CA9F3" w14:textId="77777777" w:rsidTr="00DB4A15">
        <w:tc>
          <w:tcPr>
            <w:tcW w:w="5245" w:type="dxa"/>
          </w:tcPr>
          <w:p w14:paraId="3B741D84" w14:textId="7D172931" w:rsidR="00DB4A15" w:rsidRPr="00D36B0D" w:rsidRDefault="00DC2269" w:rsidP="00942736">
            <w:pPr>
              <w:rPr>
                <w:sz w:val="24"/>
                <w:szCs w:val="24"/>
                <w:lang w:val="en-US"/>
              </w:rPr>
            </w:pPr>
            <w:r w:rsidRPr="00D36B0D">
              <w:rPr>
                <w:sz w:val="24"/>
                <w:szCs w:val="24"/>
                <w:lang w:val="en-US"/>
              </w:rPr>
              <w:t xml:space="preserve">This </w:t>
            </w:r>
            <w:r w:rsidR="00D36B0D" w:rsidRPr="00D36B0D">
              <w:rPr>
                <w:sz w:val="24"/>
                <w:szCs w:val="24"/>
                <w:lang w:val="en-US"/>
              </w:rPr>
              <w:t xml:space="preserve">video </w:t>
            </w:r>
            <w:r w:rsidR="00D36B0D">
              <w:rPr>
                <w:sz w:val="24"/>
                <w:szCs w:val="24"/>
                <w:lang w:val="en-US"/>
              </w:rPr>
              <w:t>w</w:t>
            </w:r>
            <w:r w:rsidR="00D36B0D" w:rsidRPr="00D36B0D">
              <w:rPr>
                <w:sz w:val="24"/>
                <w:szCs w:val="24"/>
                <w:lang w:val="en-US"/>
              </w:rPr>
              <w:t xml:space="preserve">ill show you how to confirm </w:t>
            </w:r>
            <w:r w:rsidR="00D36B0D">
              <w:rPr>
                <w:sz w:val="24"/>
                <w:szCs w:val="24"/>
                <w:lang w:val="en-US"/>
              </w:rPr>
              <w:t>when you have received goods</w:t>
            </w:r>
          </w:p>
        </w:tc>
        <w:tc>
          <w:tcPr>
            <w:tcW w:w="5103" w:type="dxa"/>
          </w:tcPr>
          <w:p w14:paraId="709D373A" w14:textId="735C37F8" w:rsidR="003B0E45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Ang video na ito ay ipapakita sa iyo kung paano magkumpirma kapag natanggap mo na ang mga kalakal</w:t>
            </w:r>
          </w:p>
        </w:tc>
      </w:tr>
      <w:tr w:rsidR="00DB4A15" w14:paraId="1D930969" w14:textId="77777777" w:rsidTr="00DB4A15">
        <w:tc>
          <w:tcPr>
            <w:tcW w:w="5245" w:type="dxa"/>
          </w:tcPr>
          <w:p w14:paraId="3F7AAB39" w14:textId="1991C08D" w:rsidR="00DB4A15" w:rsidRP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uch as books or computer equipment ordered for you by your DOR</w:t>
            </w:r>
          </w:p>
        </w:tc>
        <w:tc>
          <w:tcPr>
            <w:tcW w:w="5103" w:type="dxa"/>
          </w:tcPr>
          <w:p w14:paraId="600792AE" w14:textId="75DFD424" w:rsidR="00DB4A15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tulad ng mga libro o kagamitan ng kompyuter na inorder para sa iyo ng inyong Tagapayo</w:t>
            </w:r>
          </w:p>
        </w:tc>
      </w:tr>
      <w:tr w:rsidR="00DB4A15" w14:paraId="5EC458B7" w14:textId="77777777" w:rsidTr="00DB4A15">
        <w:tc>
          <w:tcPr>
            <w:tcW w:w="5245" w:type="dxa"/>
          </w:tcPr>
          <w:p w14:paraId="2BB3764B" w14:textId="5F1E02E5" w:rsidR="00DB4A15" w:rsidRP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unselor and how to inform them when items do not arrive</w:t>
            </w:r>
          </w:p>
        </w:tc>
        <w:tc>
          <w:tcPr>
            <w:tcW w:w="5103" w:type="dxa"/>
          </w:tcPr>
          <w:p w14:paraId="1ECDF889" w14:textId="4E5012B1" w:rsidR="00DB4A15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 xml:space="preserve">ng DOR at kung paano ipaalam sa kanila kapag </w:t>
            </w:r>
            <w:r>
              <w:rPr>
                <w:sz w:val="24"/>
                <w:szCs w:val="24"/>
              </w:rPr>
              <w:t xml:space="preserve">ang mga item ay </w:t>
            </w:r>
            <w:r w:rsidRPr="00E22D4F">
              <w:rPr>
                <w:sz w:val="24"/>
                <w:szCs w:val="24"/>
              </w:rPr>
              <w:t>hindi dumating</w:t>
            </w:r>
          </w:p>
        </w:tc>
      </w:tr>
      <w:tr w:rsidR="00DB4A15" w14:paraId="4F580824" w14:textId="77777777" w:rsidTr="00DB4A15">
        <w:tc>
          <w:tcPr>
            <w:tcW w:w="5245" w:type="dxa"/>
          </w:tcPr>
          <w:p w14:paraId="78849E5B" w14:textId="4F0B3CD2" w:rsidR="00DB4A15" w:rsidRP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r arrive damaged.</w:t>
            </w:r>
          </w:p>
        </w:tc>
        <w:tc>
          <w:tcPr>
            <w:tcW w:w="5103" w:type="dxa"/>
          </w:tcPr>
          <w:p w14:paraId="12BBF2A3" w14:textId="55A8F572" w:rsidR="00DB4A15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o dumating na sira</w:t>
            </w:r>
            <w:r>
              <w:rPr>
                <w:sz w:val="24"/>
                <w:szCs w:val="24"/>
              </w:rPr>
              <w:t xml:space="preserve"> na.</w:t>
            </w:r>
          </w:p>
        </w:tc>
      </w:tr>
      <w:tr w:rsidR="00DB4A15" w14:paraId="38C8859A" w14:textId="77777777" w:rsidTr="00DB4A15">
        <w:tc>
          <w:tcPr>
            <w:tcW w:w="5245" w:type="dxa"/>
          </w:tcPr>
          <w:p w14:paraId="6B8E8E90" w14:textId="4DA680F1" w:rsidR="00DB4A15" w:rsidRP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fter items have been ordered you will automatically receive an email</w:t>
            </w:r>
          </w:p>
        </w:tc>
        <w:tc>
          <w:tcPr>
            <w:tcW w:w="5103" w:type="dxa"/>
          </w:tcPr>
          <w:p w14:paraId="5700123D" w14:textId="08179F67" w:rsidR="00DB4A15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Pagkatapos na maorder ang mga item ikaw ay awtomatikong tatanggap ng isang email</w:t>
            </w:r>
          </w:p>
        </w:tc>
      </w:tr>
      <w:tr w:rsidR="00DB4A15" w14:paraId="56AB4AC2" w14:textId="77777777" w:rsidTr="00DB4A15">
        <w:tc>
          <w:tcPr>
            <w:tcW w:w="5245" w:type="dxa"/>
          </w:tcPr>
          <w:p w14:paraId="26E21860" w14:textId="685DC4F7" w:rsidR="00DB4A15" w:rsidRP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From department of rehabilitation </w:t>
            </w:r>
            <w:hyperlink r:id="rId6" w:history="1">
              <w:r w:rsidRPr="0009426D">
                <w:rPr>
                  <w:rStyle w:val="Hyperlink"/>
                  <w:sz w:val="24"/>
                  <w:szCs w:val="24"/>
                  <w:lang w:val="en-US"/>
                </w:rPr>
                <w:t>salesforce-vcr-email@dor.ca.gov</w:t>
              </w:r>
            </w:hyperlink>
          </w:p>
        </w:tc>
        <w:tc>
          <w:tcPr>
            <w:tcW w:w="5103" w:type="dxa"/>
          </w:tcPr>
          <w:p w14:paraId="4ACDDD30" w14:textId="7BBC3BF5" w:rsidR="00DB4A15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 xml:space="preserve">mula sa Kagawaran ng Rehabilitasyon </w:t>
            </w:r>
            <w:hyperlink r:id="rId7" w:history="1">
              <w:r w:rsidR="00602E2E" w:rsidRPr="00E013D3">
                <w:rPr>
                  <w:rStyle w:val="Hyperlink"/>
                  <w:sz w:val="24"/>
                  <w:szCs w:val="24"/>
                </w:rPr>
                <w:t>salesforce-vrc-email@dor.ca.gov</w:t>
              </w:r>
            </w:hyperlink>
          </w:p>
        </w:tc>
      </w:tr>
      <w:tr w:rsidR="00D36B0D" w14:paraId="3DD95E28" w14:textId="77777777" w:rsidTr="00DB4A15">
        <w:tc>
          <w:tcPr>
            <w:tcW w:w="5245" w:type="dxa"/>
          </w:tcPr>
          <w:p w14:paraId="422FFA42" w14:textId="25BAC914" w:rsid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email will list some or all the goods ordered for you. Do not worry if not</w:t>
            </w:r>
          </w:p>
        </w:tc>
        <w:tc>
          <w:tcPr>
            <w:tcW w:w="5103" w:type="dxa"/>
          </w:tcPr>
          <w:p w14:paraId="45A09DFA" w14:textId="2E68213D" w:rsidR="00D36B0D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Ang email ay ililista ang ilan o ang lahat ng mga kalakal na inorder para sa iyo. Huwag mag-alala kung</w:t>
            </w:r>
            <w:r>
              <w:rPr>
                <w:sz w:val="24"/>
                <w:szCs w:val="24"/>
              </w:rPr>
              <w:t xml:space="preserve"> hindi</w:t>
            </w:r>
          </w:p>
        </w:tc>
      </w:tr>
      <w:tr w:rsidR="00D36B0D" w14:paraId="26C84E65" w14:textId="77777777" w:rsidTr="00DB4A15">
        <w:tc>
          <w:tcPr>
            <w:tcW w:w="5245" w:type="dxa"/>
          </w:tcPr>
          <w:p w14:paraId="021FD37A" w14:textId="165688E0" w:rsid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ll the goods you expected are listed in one email. Multiple emails</w:t>
            </w:r>
            <w:r w:rsidR="001A7993">
              <w:rPr>
                <w:sz w:val="24"/>
                <w:szCs w:val="24"/>
                <w:lang w:val="en-US"/>
              </w:rPr>
              <w:t xml:space="preserve"> may be</w:t>
            </w:r>
          </w:p>
        </w:tc>
        <w:tc>
          <w:tcPr>
            <w:tcW w:w="5103" w:type="dxa"/>
          </w:tcPr>
          <w:p w14:paraId="1A00ABB7" w14:textId="572825BA" w:rsidR="00C7794A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lahat ng mga kalakal na iyong inaasahan ay nakalista sa isang email. Maaaring</w:t>
            </w:r>
            <w:r>
              <w:rPr>
                <w:sz w:val="24"/>
                <w:szCs w:val="24"/>
              </w:rPr>
              <w:t xml:space="preserve"> maraming mga email</w:t>
            </w:r>
          </w:p>
        </w:tc>
      </w:tr>
      <w:tr w:rsidR="00D36B0D" w14:paraId="213C9840" w14:textId="77777777" w:rsidTr="00DB4A15">
        <w:tc>
          <w:tcPr>
            <w:tcW w:w="5245" w:type="dxa"/>
          </w:tcPr>
          <w:p w14:paraId="301533D8" w14:textId="683D87B7" w:rsidR="00D36B0D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nt if goods are coming from multiple vendors. Select the link</w:t>
            </w:r>
          </w:p>
        </w:tc>
        <w:tc>
          <w:tcPr>
            <w:tcW w:w="5103" w:type="dxa"/>
          </w:tcPr>
          <w:p w14:paraId="3872A54F" w14:textId="0697A9E3" w:rsidR="00D36B0D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ang ipinadala kung ang mga kalakal ay magmumula sa maraming nagtitinda. Piliin ang link na</w:t>
            </w:r>
          </w:p>
        </w:tc>
      </w:tr>
      <w:tr w:rsidR="001A7993" w14:paraId="7C3BC9D7" w14:textId="77777777" w:rsidTr="00DB4A15">
        <w:tc>
          <w:tcPr>
            <w:tcW w:w="5245" w:type="dxa"/>
          </w:tcPr>
          <w:p w14:paraId="14064404" w14:textId="23F91EF8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“Enter VGS information here” to be taken to the webpage where you can</w:t>
            </w:r>
          </w:p>
        </w:tc>
        <w:tc>
          <w:tcPr>
            <w:tcW w:w="5103" w:type="dxa"/>
          </w:tcPr>
          <w:p w14:paraId="4F6BF8FC" w14:textId="414F7CD6" w:rsidR="001A7993" w:rsidRPr="005B355D" w:rsidRDefault="00E22D4F" w:rsidP="00942736">
            <w:pPr>
              <w:rPr>
                <w:sz w:val="24"/>
                <w:szCs w:val="24"/>
                <w:highlight w:val="lightGray"/>
                <w:lang w:val="en-US"/>
              </w:rPr>
            </w:pPr>
            <w:r w:rsidRPr="00E22D4F">
              <w:rPr>
                <w:sz w:val="24"/>
                <w:szCs w:val="24"/>
                <w:lang w:val="en-US"/>
              </w:rPr>
              <w:t>“Enter VGS information here” para madala sa webpage kung saan mo maaaring</w:t>
            </w:r>
          </w:p>
        </w:tc>
      </w:tr>
      <w:tr w:rsidR="001A7993" w14:paraId="26DC940E" w14:textId="77777777" w:rsidTr="00DB4A15">
        <w:tc>
          <w:tcPr>
            <w:tcW w:w="5245" w:type="dxa"/>
          </w:tcPr>
          <w:p w14:paraId="6E24DC41" w14:textId="40998A02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mplete the final step.</w:t>
            </w:r>
          </w:p>
        </w:tc>
        <w:tc>
          <w:tcPr>
            <w:tcW w:w="5103" w:type="dxa"/>
          </w:tcPr>
          <w:p w14:paraId="1722A33A" w14:textId="4E34E893" w:rsidR="001A7993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kumpletuhin ang huling hakbang.</w:t>
            </w:r>
          </w:p>
        </w:tc>
      </w:tr>
      <w:tr w:rsidR="001A7993" w14:paraId="6B0FBFB6" w14:textId="77777777" w:rsidTr="00DB4A15">
        <w:tc>
          <w:tcPr>
            <w:tcW w:w="5245" w:type="dxa"/>
          </w:tcPr>
          <w:p w14:paraId="64856088" w14:textId="298999E3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You will then be taken to a webpage which lists all the goods you were</w:t>
            </w:r>
          </w:p>
        </w:tc>
        <w:tc>
          <w:tcPr>
            <w:tcW w:w="5103" w:type="dxa"/>
          </w:tcPr>
          <w:p w14:paraId="6BD52595" w14:textId="07AC4307" w:rsidR="00C7794A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Pagkatapos, ikaw ay dadalhin sa isang webpage na inililista ang lahat ng mga kalakal na</w:t>
            </w:r>
          </w:p>
        </w:tc>
      </w:tr>
      <w:tr w:rsidR="001A7993" w14:paraId="65C306FD" w14:textId="77777777" w:rsidTr="00DB4A15">
        <w:tc>
          <w:tcPr>
            <w:tcW w:w="5245" w:type="dxa"/>
          </w:tcPr>
          <w:p w14:paraId="0AE67104" w14:textId="4D2CE1D2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xpected to receive from this vendor. Review the list and make the selection</w:t>
            </w:r>
          </w:p>
        </w:tc>
        <w:tc>
          <w:tcPr>
            <w:tcW w:w="5103" w:type="dxa"/>
          </w:tcPr>
          <w:p w14:paraId="458A4D44" w14:textId="176908CF" w:rsidR="001A7993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inaasahan na matatanggap mo mula sa nagtitindang ito. Suriin ang listahan at gawin ang pagpili</w:t>
            </w:r>
          </w:p>
        </w:tc>
      </w:tr>
      <w:tr w:rsidR="001A7993" w14:paraId="2D835654" w14:textId="77777777" w:rsidTr="00DB4A15">
        <w:tc>
          <w:tcPr>
            <w:tcW w:w="5245" w:type="dxa"/>
          </w:tcPr>
          <w:p w14:paraId="5FD5060F" w14:textId="28593BBD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hich best fits your situation: “I received everything” if everything listed</w:t>
            </w:r>
          </w:p>
        </w:tc>
        <w:tc>
          <w:tcPr>
            <w:tcW w:w="5103" w:type="dxa"/>
          </w:tcPr>
          <w:p w14:paraId="0A56583A" w14:textId="58AAC6D6" w:rsidR="001A7993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na pinakaakma sa sitwasyon mo: “I received everything” kung ang lahat ng nakalista</w:t>
            </w:r>
          </w:p>
        </w:tc>
      </w:tr>
      <w:tr w:rsidR="001A7993" w14:paraId="3E78FC31" w14:textId="77777777" w:rsidTr="00DB4A15">
        <w:tc>
          <w:tcPr>
            <w:tcW w:w="5245" w:type="dxa"/>
          </w:tcPr>
          <w:p w14:paraId="46747019" w14:textId="5263BAD6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n the we</w:t>
            </w:r>
            <w:r w:rsidR="00943BE7">
              <w:rPr>
                <w:sz w:val="24"/>
                <w:szCs w:val="24"/>
                <w:lang w:val="en-US"/>
              </w:rPr>
              <w:t>b</w:t>
            </w:r>
            <w:r>
              <w:rPr>
                <w:sz w:val="24"/>
                <w:szCs w:val="24"/>
                <w:lang w:val="en-US"/>
              </w:rPr>
              <w:t>page is received; “I received nothing” if nothing listed has been</w:t>
            </w:r>
          </w:p>
        </w:tc>
        <w:tc>
          <w:tcPr>
            <w:tcW w:w="5103" w:type="dxa"/>
          </w:tcPr>
          <w:p w14:paraId="7BFD4625" w14:textId="42A780D3" w:rsidR="001A7993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sa webpage ay natanggap na; “I received nothing” kung wala sa nakalista ang</w:t>
            </w:r>
          </w:p>
        </w:tc>
      </w:tr>
      <w:tr w:rsidR="001A7993" w14:paraId="45307270" w14:textId="77777777" w:rsidTr="00DB4A15">
        <w:tc>
          <w:tcPr>
            <w:tcW w:w="5245" w:type="dxa"/>
          </w:tcPr>
          <w:p w14:paraId="6385B40C" w14:textId="42A54716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ceived; “I received some” if some of the items listed have been</w:t>
            </w:r>
          </w:p>
        </w:tc>
        <w:tc>
          <w:tcPr>
            <w:tcW w:w="5103" w:type="dxa"/>
          </w:tcPr>
          <w:p w14:paraId="1B592014" w14:textId="3389FCFA" w:rsidR="001A7993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natanggap; “I received some” kung ang ilan sa mga item na nakalista ay</w:t>
            </w:r>
          </w:p>
        </w:tc>
      </w:tr>
      <w:tr w:rsidR="001A7993" w14:paraId="4DA7A3D4" w14:textId="77777777" w:rsidTr="00DB4A15">
        <w:tc>
          <w:tcPr>
            <w:tcW w:w="5245" w:type="dxa"/>
          </w:tcPr>
          <w:p w14:paraId="4A28184D" w14:textId="48CECE45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>Received. If this is selected a field will appear below the buttons where you</w:t>
            </w:r>
          </w:p>
        </w:tc>
        <w:tc>
          <w:tcPr>
            <w:tcW w:w="5103" w:type="dxa"/>
          </w:tcPr>
          <w:p w14:paraId="7F3920AE" w14:textId="58BC89E8" w:rsidR="001A7993" w:rsidRPr="00095AB9" w:rsidRDefault="00E22D4F" w:rsidP="00942736">
            <w:pPr>
              <w:rPr>
                <w:sz w:val="24"/>
                <w:szCs w:val="24"/>
                <w:highlight w:val="lightGray"/>
              </w:rPr>
            </w:pPr>
            <w:r w:rsidRPr="00E22D4F">
              <w:rPr>
                <w:sz w:val="24"/>
                <w:szCs w:val="24"/>
              </w:rPr>
              <w:t>natanggap. Kung ito ang pinili isang talaan ang lalabas sa ibaba ng mga buton kung saan ka</w:t>
            </w:r>
          </w:p>
        </w:tc>
      </w:tr>
      <w:tr w:rsidR="001A7993" w14:paraId="4878C58A" w14:textId="77777777" w:rsidTr="00DB4A15">
        <w:tc>
          <w:tcPr>
            <w:tcW w:w="5245" w:type="dxa"/>
          </w:tcPr>
          <w:p w14:paraId="6266BD7D" w14:textId="2E3E89E1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an enter a list of any items not received. For example, I did not receive</w:t>
            </w:r>
          </w:p>
        </w:tc>
        <w:tc>
          <w:tcPr>
            <w:tcW w:w="5103" w:type="dxa"/>
          </w:tcPr>
          <w:p w14:paraId="1A80563B" w14:textId="6C56262C" w:rsidR="001A7993" w:rsidRPr="00095AB9" w:rsidRDefault="00D05B09" w:rsidP="00942736">
            <w:pPr>
              <w:rPr>
                <w:sz w:val="24"/>
                <w:szCs w:val="24"/>
                <w:highlight w:val="lightGray"/>
              </w:rPr>
            </w:pPr>
            <w:r w:rsidRPr="00D05B09">
              <w:rPr>
                <w:sz w:val="24"/>
                <w:szCs w:val="24"/>
              </w:rPr>
              <w:t>maaaring magpasok ng listahan ng anumang mga item na hindi natanggap. Halimbawa, hindi ko natanggap</w:t>
            </w:r>
          </w:p>
        </w:tc>
      </w:tr>
      <w:tr w:rsidR="001A7993" w14:paraId="44EC8987" w14:textId="77777777" w:rsidTr="00DB4A15">
        <w:tc>
          <w:tcPr>
            <w:tcW w:w="5245" w:type="dxa"/>
          </w:tcPr>
          <w:p w14:paraId="3D8BCB14" w14:textId="68FA1514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math books but I did get everything else. Click submit and you will be</w:t>
            </w:r>
          </w:p>
        </w:tc>
        <w:tc>
          <w:tcPr>
            <w:tcW w:w="5103" w:type="dxa"/>
          </w:tcPr>
          <w:p w14:paraId="36FA8C7E" w14:textId="2C2DB234" w:rsidR="001A7993" w:rsidRPr="00095AB9" w:rsidRDefault="00D05B09" w:rsidP="00942736">
            <w:pPr>
              <w:rPr>
                <w:sz w:val="24"/>
                <w:szCs w:val="24"/>
                <w:highlight w:val="lightGray"/>
              </w:rPr>
            </w:pPr>
            <w:r w:rsidRPr="00D05B09">
              <w:rPr>
                <w:sz w:val="24"/>
                <w:szCs w:val="24"/>
              </w:rPr>
              <w:t>ang mga libro ng matematika ngunit nakuha ko naman ang lahat ng iba pa. I-click ang Submit at ikaw ay</w:t>
            </w:r>
          </w:p>
        </w:tc>
      </w:tr>
      <w:tr w:rsidR="001A7993" w14:paraId="5982DD8B" w14:textId="77777777" w:rsidTr="00DB4A15">
        <w:tc>
          <w:tcPr>
            <w:tcW w:w="5245" w:type="dxa"/>
          </w:tcPr>
          <w:p w14:paraId="7E4AC4DA" w14:textId="49646D40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hown the message “thank you for submitting your verification of goods</w:t>
            </w:r>
          </w:p>
        </w:tc>
        <w:tc>
          <w:tcPr>
            <w:tcW w:w="5103" w:type="dxa"/>
          </w:tcPr>
          <w:p w14:paraId="156EDF8D" w14:textId="1A2CA2FE" w:rsidR="001A7993" w:rsidRPr="00095AB9" w:rsidRDefault="00D05B09" w:rsidP="00942736">
            <w:pPr>
              <w:rPr>
                <w:sz w:val="24"/>
                <w:szCs w:val="24"/>
                <w:highlight w:val="lightGray"/>
              </w:rPr>
            </w:pPr>
            <w:r w:rsidRPr="00D05B09">
              <w:rPr>
                <w:sz w:val="24"/>
                <w:szCs w:val="24"/>
              </w:rPr>
              <w:t>papakitaan ng mensahe na “thank you for submitting your verification of goods</w:t>
            </w:r>
          </w:p>
        </w:tc>
      </w:tr>
      <w:tr w:rsidR="001A7993" w14:paraId="7E0F29F3" w14:textId="77777777" w:rsidTr="00DB4A15">
        <w:tc>
          <w:tcPr>
            <w:tcW w:w="5245" w:type="dxa"/>
          </w:tcPr>
          <w:p w14:paraId="73521B7E" w14:textId="6DDA2100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nd/or services”. This completes your steps in this process.</w:t>
            </w:r>
          </w:p>
        </w:tc>
        <w:tc>
          <w:tcPr>
            <w:tcW w:w="5103" w:type="dxa"/>
          </w:tcPr>
          <w:p w14:paraId="2FF5A6DD" w14:textId="161BA142" w:rsidR="001A7993" w:rsidRPr="00095AB9" w:rsidRDefault="00D05B09" w:rsidP="00942736">
            <w:pPr>
              <w:rPr>
                <w:sz w:val="24"/>
                <w:szCs w:val="24"/>
                <w:highlight w:val="lightGray"/>
              </w:rPr>
            </w:pPr>
            <w:r w:rsidRPr="00D05B09">
              <w:rPr>
                <w:sz w:val="24"/>
                <w:szCs w:val="24"/>
              </w:rPr>
              <w:t>and/or services”. Kinukumpleto nito ang iyong mga hakbang sa prosesong ito.</w:t>
            </w:r>
          </w:p>
        </w:tc>
      </w:tr>
      <w:tr w:rsidR="007F48A3" w14:paraId="4614905F" w14:textId="77777777" w:rsidTr="00DB4A15">
        <w:tc>
          <w:tcPr>
            <w:tcW w:w="5245" w:type="dxa"/>
          </w:tcPr>
          <w:p w14:paraId="1B98B76F" w14:textId="508926F0" w:rsidR="007F48A3" w:rsidRDefault="007F48A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ank you, and we look forward to working with you.</w:t>
            </w:r>
          </w:p>
        </w:tc>
        <w:tc>
          <w:tcPr>
            <w:tcW w:w="5103" w:type="dxa"/>
          </w:tcPr>
          <w:p w14:paraId="4CC1E900" w14:textId="73E1DF5E" w:rsidR="007F48A3" w:rsidRPr="00095AB9" w:rsidRDefault="00D05B09" w:rsidP="00942736">
            <w:pPr>
              <w:rPr>
                <w:sz w:val="24"/>
                <w:szCs w:val="24"/>
                <w:highlight w:val="lightGray"/>
              </w:rPr>
            </w:pPr>
            <w:r w:rsidRPr="00D05B09">
              <w:rPr>
                <w:sz w:val="24"/>
                <w:szCs w:val="24"/>
              </w:rPr>
              <w:t>Salamat, at inaasahan namin ang pakikipagtulungan sa iyo.</w:t>
            </w:r>
          </w:p>
        </w:tc>
      </w:tr>
    </w:tbl>
    <w:p w14:paraId="42857346" w14:textId="77777777" w:rsidR="00942736" w:rsidRPr="00942736" w:rsidRDefault="00942736" w:rsidP="00942736">
      <w:pPr>
        <w:rPr>
          <w:b/>
          <w:bCs/>
          <w:sz w:val="28"/>
          <w:szCs w:val="28"/>
          <w:u w:val="single"/>
        </w:rPr>
      </w:pPr>
    </w:p>
    <w:sectPr w:rsidR="00942736" w:rsidRPr="009427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77983" w14:textId="77777777" w:rsidR="005574C5" w:rsidRDefault="005574C5" w:rsidP="00DC2B90">
      <w:pPr>
        <w:spacing w:after="0" w:line="240" w:lineRule="auto"/>
      </w:pPr>
      <w:r>
        <w:separator/>
      </w:r>
    </w:p>
  </w:endnote>
  <w:endnote w:type="continuationSeparator" w:id="0">
    <w:p w14:paraId="14592731" w14:textId="77777777" w:rsidR="005574C5" w:rsidRDefault="005574C5" w:rsidP="00DC2B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ED0D1" w14:textId="77777777" w:rsidR="00EC7B17" w:rsidRDefault="00EC7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4AFE9" w14:textId="77777777" w:rsidR="00EC7B17" w:rsidRDefault="00EC7B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65123" w14:textId="77777777" w:rsidR="00EC7B17" w:rsidRDefault="00EC7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FFDF9" w14:textId="77777777" w:rsidR="005574C5" w:rsidRDefault="005574C5" w:rsidP="00DC2B90">
      <w:pPr>
        <w:spacing w:after="0" w:line="240" w:lineRule="auto"/>
      </w:pPr>
      <w:r>
        <w:separator/>
      </w:r>
    </w:p>
  </w:footnote>
  <w:footnote w:type="continuationSeparator" w:id="0">
    <w:p w14:paraId="64046712" w14:textId="77777777" w:rsidR="005574C5" w:rsidRDefault="005574C5" w:rsidP="00DC2B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74AEB" w14:textId="77777777" w:rsidR="00EC7B17" w:rsidRDefault="00EC7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46A3B" w14:textId="77777777" w:rsidR="00EC7B17" w:rsidRDefault="00EC7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82D48" w14:textId="77777777" w:rsidR="00EC7B17" w:rsidRDefault="00EC7B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wsDAxMLIwNzE2NzZS0lEKTi0uzszPAykwrAUAlIap4SwAAAA="/>
  </w:docVars>
  <w:rsids>
    <w:rsidRoot w:val="00942736"/>
    <w:rsid w:val="00044A19"/>
    <w:rsid w:val="00093CA3"/>
    <w:rsid w:val="00095AB9"/>
    <w:rsid w:val="000A2471"/>
    <w:rsid w:val="001A7993"/>
    <w:rsid w:val="00297785"/>
    <w:rsid w:val="00341B46"/>
    <w:rsid w:val="003B0E45"/>
    <w:rsid w:val="004A042C"/>
    <w:rsid w:val="005574C5"/>
    <w:rsid w:val="005B355D"/>
    <w:rsid w:val="006006AA"/>
    <w:rsid w:val="00602E2E"/>
    <w:rsid w:val="0072354A"/>
    <w:rsid w:val="007E6124"/>
    <w:rsid w:val="007F48A3"/>
    <w:rsid w:val="0080133D"/>
    <w:rsid w:val="00861566"/>
    <w:rsid w:val="009402C5"/>
    <w:rsid w:val="00942736"/>
    <w:rsid w:val="00943BE7"/>
    <w:rsid w:val="00AE6B50"/>
    <w:rsid w:val="00BC6250"/>
    <w:rsid w:val="00BD6068"/>
    <w:rsid w:val="00C41A65"/>
    <w:rsid w:val="00C7794A"/>
    <w:rsid w:val="00CC34BE"/>
    <w:rsid w:val="00D05B09"/>
    <w:rsid w:val="00D36B0D"/>
    <w:rsid w:val="00DA66B8"/>
    <w:rsid w:val="00DB4A15"/>
    <w:rsid w:val="00DC2269"/>
    <w:rsid w:val="00DC2B90"/>
    <w:rsid w:val="00E22D4F"/>
    <w:rsid w:val="00E56351"/>
    <w:rsid w:val="00EB0D7C"/>
    <w:rsid w:val="00EB5352"/>
    <w:rsid w:val="00EC7B17"/>
    <w:rsid w:val="00F01710"/>
    <w:rsid w:val="00F1092E"/>
    <w:rsid w:val="00F617F1"/>
    <w:rsid w:val="00FF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920BC"/>
  <w15:chartTrackingRefBased/>
  <w15:docId w15:val="{FECBF436-648A-40C8-93C0-0D0D52B4C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1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36B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6B0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2354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C2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B90"/>
  </w:style>
  <w:style w:type="paragraph" w:styleId="Footer">
    <w:name w:val="footer"/>
    <w:basedOn w:val="Normal"/>
    <w:link w:val="FooterChar"/>
    <w:uiPriority w:val="99"/>
    <w:unhideWhenUsed/>
    <w:rsid w:val="00DC2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B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salesforce-vrc-email@dor.ca.gov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lesforce-vcr-email@dor.ca.gov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02</Words>
  <Characters>2946</Characters>
  <Application>Microsoft Office Word</Application>
  <DocSecurity>0</DocSecurity>
  <Lines>105</Lines>
  <Paragraphs>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an Vega Villanueva</dc:creator>
  <cp:keywords/>
  <dc:description/>
  <cp:lastModifiedBy>QC</cp:lastModifiedBy>
  <cp:revision>5</cp:revision>
  <dcterms:created xsi:type="dcterms:W3CDTF">2021-12-27T16:05:00Z</dcterms:created>
  <dcterms:modified xsi:type="dcterms:W3CDTF">2021-12-27T16:55:00Z</dcterms:modified>
</cp:coreProperties>
</file>